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77F" w:rsidRPr="00EB6AF2" w:rsidRDefault="00161949" w:rsidP="00932AE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6AF2">
        <w:rPr>
          <w:rFonts w:ascii="Times New Roman" w:hAnsi="Times New Roman" w:cs="Times New Roman"/>
          <w:b/>
          <w:sz w:val="32"/>
          <w:szCs w:val="32"/>
        </w:rPr>
        <w:t xml:space="preserve">TABLE OF </w:t>
      </w:r>
      <w:r w:rsidR="00932AEB" w:rsidRPr="00EB6AF2">
        <w:rPr>
          <w:rFonts w:ascii="Times New Roman" w:hAnsi="Times New Roman" w:cs="Times New Roman"/>
          <w:b/>
          <w:sz w:val="32"/>
          <w:szCs w:val="32"/>
        </w:rPr>
        <w:t>CONTENTS</w:t>
      </w:r>
    </w:p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8171"/>
        <w:gridCol w:w="801"/>
        <w:gridCol w:w="270"/>
      </w:tblGrid>
      <w:tr w:rsidR="003B3F20" w:rsidRPr="00AF4986" w:rsidTr="00E0450D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st of Figures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071" w:type="dxa"/>
            <w:gridSpan w:val="2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</w:tr>
      <w:tr w:rsidR="003B3F20" w:rsidRPr="00AF4986" w:rsidTr="00E0450D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Nomenclature used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071" w:type="dxa"/>
            <w:gridSpan w:val="2"/>
          </w:tcPr>
          <w:p w:rsidR="003B3F20" w:rsidRPr="00AF4986" w:rsidRDefault="00F8425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</w:t>
            </w:r>
          </w:p>
        </w:tc>
      </w:tr>
      <w:tr w:rsidR="003B3F20" w:rsidRPr="00AF4986" w:rsidTr="00E0450D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1</w:t>
            </w:r>
          </w:p>
        </w:tc>
        <w:tc>
          <w:tcPr>
            <w:tcW w:w="1071" w:type="dxa"/>
            <w:gridSpan w:val="2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01</w:t>
            </w:r>
          </w:p>
        </w:tc>
      </w:tr>
      <w:tr w:rsidR="003B3F20" w:rsidRPr="00AF4986" w:rsidTr="00E0450D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ntroduction</w:t>
            </w: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1071" w:type="dxa"/>
            <w:gridSpan w:val="2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E0450D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terature Survey</w:t>
            </w:r>
          </w:p>
        </w:tc>
        <w:tc>
          <w:tcPr>
            <w:tcW w:w="1071" w:type="dxa"/>
            <w:gridSpan w:val="2"/>
          </w:tcPr>
          <w:p w:rsidR="003B3F20" w:rsidRPr="00AF4986" w:rsidRDefault="00935FB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B3F20" w:rsidRPr="00AF4986" w:rsidTr="00E0450D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mitation</w:t>
            </w:r>
            <w:r w:rsidR="000F40AA" w:rsidRPr="00AF498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 xml:space="preserve"> of the Current Work</w:t>
            </w:r>
          </w:p>
        </w:tc>
        <w:tc>
          <w:tcPr>
            <w:tcW w:w="1071" w:type="dxa"/>
            <w:gridSpan w:val="2"/>
          </w:tcPr>
          <w:p w:rsidR="003B3F20" w:rsidRPr="00AF4986" w:rsidRDefault="00935FB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5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3B3F20" w:rsidRPr="00AF4986" w:rsidTr="00E0450D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 xml:space="preserve">Problem Definition </w:t>
            </w:r>
          </w:p>
        </w:tc>
        <w:tc>
          <w:tcPr>
            <w:tcW w:w="1071" w:type="dxa"/>
            <w:gridSpan w:val="2"/>
          </w:tcPr>
          <w:p w:rsidR="003B3F20" w:rsidRPr="00AF4986" w:rsidRDefault="00935FB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6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3B3F20" w:rsidRPr="00AF4986" w:rsidTr="00E0450D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Objectives</w:t>
            </w:r>
          </w:p>
        </w:tc>
        <w:tc>
          <w:tcPr>
            <w:tcW w:w="1071" w:type="dxa"/>
            <w:gridSpan w:val="2"/>
          </w:tcPr>
          <w:p w:rsidR="003B3F20" w:rsidRPr="00AF4986" w:rsidRDefault="00935FB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774BD" w:rsidRPr="00AF4986" w:rsidTr="00E0450D">
        <w:tc>
          <w:tcPr>
            <w:tcW w:w="8171" w:type="dxa"/>
          </w:tcPr>
          <w:p w:rsidR="007774BD" w:rsidRPr="007774BD" w:rsidRDefault="007774BD" w:rsidP="007774BD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071" w:type="dxa"/>
            <w:gridSpan w:val="2"/>
          </w:tcPr>
          <w:p w:rsidR="007774BD" w:rsidRDefault="007774BD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E0450D">
        <w:trPr>
          <w:trHeight w:val="70"/>
        </w:trPr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2</w:t>
            </w:r>
          </w:p>
        </w:tc>
        <w:tc>
          <w:tcPr>
            <w:tcW w:w="1071" w:type="dxa"/>
            <w:gridSpan w:val="2"/>
          </w:tcPr>
          <w:p w:rsidR="003B3F20" w:rsidRPr="00935FB5" w:rsidRDefault="00935FB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5FB5">
              <w:rPr>
                <w:rFonts w:ascii="Times New Roman" w:hAnsi="Times New Roman" w:cs="Times New Roman"/>
                <w:b/>
                <w:sz w:val="24"/>
                <w:szCs w:val="24"/>
              </w:rPr>
              <w:t>09</w:t>
            </w:r>
          </w:p>
        </w:tc>
      </w:tr>
      <w:tr w:rsidR="003B3F20" w:rsidRPr="00AF4986" w:rsidTr="00E0450D">
        <w:tc>
          <w:tcPr>
            <w:tcW w:w="8171" w:type="dxa"/>
          </w:tcPr>
          <w:p w:rsidR="003B3F20" w:rsidRPr="00AF4986" w:rsidRDefault="006F5438" w:rsidP="006F5438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Proposed system</w:t>
            </w:r>
          </w:p>
        </w:tc>
        <w:tc>
          <w:tcPr>
            <w:tcW w:w="1071" w:type="dxa"/>
            <w:gridSpan w:val="2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5438" w:rsidRPr="00AF4986" w:rsidTr="00E0450D">
        <w:tc>
          <w:tcPr>
            <w:tcW w:w="8171" w:type="dxa"/>
          </w:tcPr>
          <w:p w:rsidR="006F5438" w:rsidRPr="006F5438" w:rsidRDefault="006F5438" w:rsidP="006F5438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5438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1071" w:type="dxa"/>
            <w:gridSpan w:val="2"/>
          </w:tcPr>
          <w:p w:rsidR="006F5438" w:rsidRPr="00AF4986" w:rsidRDefault="00AB3175" w:rsidP="009F1D6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-11</w:t>
            </w:r>
          </w:p>
        </w:tc>
      </w:tr>
      <w:tr w:rsidR="006F5438" w:rsidRPr="00AF4986" w:rsidTr="00E0450D">
        <w:tc>
          <w:tcPr>
            <w:tcW w:w="8171" w:type="dxa"/>
          </w:tcPr>
          <w:p w:rsidR="006F5438" w:rsidRPr="006F5438" w:rsidRDefault="006F5438" w:rsidP="006F5438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5438">
              <w:rPr>
                <w:rFonts w:ascii="Times New Roman" w:hAnsi="Times New Roman" w:cs="Times New Roman"/>
                <w:sz w:val="24"/>
                <w:szCs w:val="24"/>
              </w:rPr>
              <w:t>Architecture</w:t>
            </w:r>
          </w:p>
        </w:tc>
        <w:tc>
          <w:tcPr>
            <w:tcW w:w="1071" w:type="dxa"/>
            <w:gridSpan w:val="2"/>
          </w:tcPr>
          <w:p w:rsidR="006F5438" w:rsidRPr="00AF4986" w:rsidRDefault="00AB3175" w:rsidP="009F1D6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-14</w:t>
            </w:r>
          </w:p>
        </w:tc>
      </w:tr>
      <w:tr w:rsidR="006F5438" w:rsidRPr="00AF4986" w:rsidTr="00E0450D">
        <w:trPr>
          <w:gridAfter w:val="1"/>
          <w:wAfter w:w="270" w:type="dxa"/>
        </w:trPr>
        <w:tc>
          <w:tcPr>
            <w:tcW w:w="8171" w:type="dxa"/>
          </w:tcPr>
          <w:p w:rsidR="006F5438" w:rsidRDefault="006F5438" w:rsidP="006F5438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thodology </w:t>
            </w:r>
          </w:p>
          <w:p w:rsidR="00AB3175" w:rsidRDefault="00AB3175" w:rsidP="006F5438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llenges </w:t>
            </w:r>
          </w:p>
        </w:tc>
        <w:tc>
          <w:tcPr>
            <w:tcW w:w="801" w:type="dxa"/>
          </w:tcPr>
          <w:p w:rsidR="006F5438" w:rsidRDefault="00AB3175" w:rsidP="00E97C9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-16</w:t>
            </w:r>
          </w:p>
          <w:p w:rsidR="00AB3175" w:rsidRDefault="00AB3175" w:rsidP="00E97C9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-17</w:t>
            </w:r>
          </w:p>
          <w:p w:rsidR="00FD0213" w:rsidRPr="00AF4986" w:rsidRDefault="00FD0213" w:rsidP="00E97C9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2F37" w:rsidRPr="00AF4986" w:rsidTr="00E0450D">
        <w:trPr>
          <w:gridAfter w:val="1"/>
          <w:wAfter w:w="270" w:type="dxa"/>
        </w:trPr>
        <w:tc>
          <w:tcPr>
            <w:tcW w:w="8171" w:type="dxa"/>
          </w:tcPr>
          <w:p w:rsidR="00C52F37" w:rsidRPr="00AF4986" w:rsidRDefault="00C52F37" w:rsidP="00C52F37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hapte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01" w:type="dxa"/>
          </w:tcPr>
          <w:p w:rsidR="00C52F37" w:rsidRPr="00AF4986" w:rsidRDefault="00C52F37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</w:tr>
      <w:tr w:rsidR="00C52F37" w:rsidRPr="00AF4986" w:rsidTr="00E0450D">
        <w:trPr>
          <w:gridAfter w:val="1"/>
          <w:wAfter w:w="270" w:type="dxa"/>
        </w:trPr>
        <w:tc>
          <w:tcPr>
            <w:tcW w:w="8171" w:type="dxa"/>
          </w:tcPr>
          <w:p w:rsidR="00C52F37" w:rsidRPr="00AF4986" w:rsidRDefault="00C52F37" w:rsidP="00C52F37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  <w:t xml:space="preserve">Technology behind proposed system </w:t>
            </w:r>
          </w:p>
        </w:tc>
        <w:tc>
          <w:tcPr>
            <w:tcW w:w="801" w:type="dxa"/>
          </w:tcPr>
          <w:p w:rsidR="00C52F37" w:rsidRPr="00616C71" w:rsidRDefault="00C52F37" w:rsidP="00C52F37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52F37" w:rsidRPr="00AF4986" w:rsidTr="00E0450D">
        <w:trPr>
          <w:gridAfter w:val="1"/>
          <w:wAfter w:w="270" w:type="dxa"/>
        </w:trPr>
        <w:tc>
          <w:tcPr>
            <w:tcW w:w="8171" w:type="dxa"/>
          </w:tcPr>
          <w:p w:rsidR="00C52F37" w:rsidRPr="006F5438" w:rsidRDefault="00C52F37" w:rsidP="00C52F3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543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FS</w:t>
            </w:r>
          </w:p>
        </w:tc>
        <w:tc>
          <w:tcPr>
            <w:tcW w:w="801" w:type="dxa"/>
          </w:tcPr>
          <w:p w:rsidR="00C52F37" w:rsidRPr="00616C71" w:rsidRDefault="00C52F37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16C71">
              <w:rPr>
                <w:rFonts w:ascii="Times New Roman" w:hAnsi="Times New Roman" w:cs="Times New Roman"/>
                <w:bCs/>
                <w:sz w:val="24"/>
                <w:szCs w:val="24"/>
              </w:rPr>
              <w:t>19-23</w:t>
            </w:r>
          </w:p>
        </w:tc>
      </w:tr>
      <w:tr w:rsidR="00C52F37" w:rsidRPr="00AF4986" w:rsidTr="00E0450D">
        <w:trPr>
          <w:gridAfter w:val="1"/>
          <w:wAfter w:w="270" w:type="dxa"/>
        </w:trPr>
        <w:tc>
          <w:tcPr>
            <w:tcW w:w="8171" w:type="dxa"/>
          </w:tcPr>
          <w:p w:rsidR="00C52F37" w:rsidRDefault="00C52F37" w:rsidP="00C52F3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ereum</w:t>
            </w:r>
          </w:p>
          <w:p w:rsidR="00B12402" w:rsidRDefault="00B12402" w:rsidP="00B1240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12402" w:rsidRPr="00B12402" w:rsidRDefault="00B12402" w:rsidP="00B12402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2402">
              <w:rPr>
                <w:rFonts w:ascii="Times New Roman" w:hAnsi="Times New Roman" w:cs="Times New Roman"/>
                <w:b/>
                <w:sz w:val="24"/>
                <w:szCs w:val="24"/>
              </w:rPr>
              <w:t>Chapter 4</w:t>
            </w:r>
          </w:p>
          <w:p w:rsidR="009F1D62" w:rsidRPr="00B12402" w:rsidRDefault="00B12402" w:rsidP="00B12402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2402">
              <w:rPr>
                <w:rFonts w:ascii="Times New Roman" w:hAnsi="Times New Roman" w:cs="Times New Roman"/>
                <w:b/>
                <w:sz w:val="24"/>
                <w:szCs w:val="24"/>
              </w:rPr>
              <w:t>CONCLUS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</w:t>
            </w:r>
            <w:r w:rsidR="00A16E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801" w:type="dxa"/>
          </w:tcPr>
          <w:p w:rsidR="00B12402" w:rsidRDefault="00C52F37" w:rsidP="00B12402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4-26</w:t>
            </w:r>
          </w:p>
          <w:p w:rsidR="009F1D62" w:rsidRPr="00FD0213" w:rsidRDefault="009F1D62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C52F37" w:rsidRPr="00846C98" w:rsidRDefault="00B12402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  <w:r w:rsidR="000B08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9</w:t>
            </w:r>
          </w:p>
        </w:tc>
      </w:tr>
      <w:tr w:rsidR="009F1D62" w:rsidRPr="00AF4986" w:rsidTr="00E0450D">
        <w:trPr>
          <w:gridAfter w:val="1"/>
          <w:wAfter w:w="270" w:type="dxa"/>
        </w:trPr>
        <w:tc>
          <w:tcPr>
            <w:tcW w:w="8171" w:type="dxa"/>
          </w:tcPr>
          <w:p w:rsidR="009F1D62" w:rsidRDefault="009F1D62" w:rsidP="009F1D62">
            <w:pPr>
              <w:pStyle w:val="ListParagraph"/>
              <w:spacing w:after="0" w:line="360" w:lineRule="auto"/>
              <w:ind w:left="78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1" w:type="dxa"/>
          </w:tcPr>
          <w:p w:rsidR="009F1D62" w:rsidRDefault="009F1D62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52F37" w:rsidRPr="00AF4986" w:rsidTr="00E0450D">
        <w:trPr>
          <w:gridAfter w:val="1"/>
          <w:wAfter w:w="270" w:type="dxa"/>
          <w:trHeight w:val="137"/>
        </w:trPr>
        <w:tc>
          <w:tcPr>
            <w:tcW w:w="8171" w:type="dxa"/>
          </w:tcPr>
          <w:p w:rsidR="00C52F37" w:rsidRPr="009F1D62" w:rsidRDefault="00C52F37" w:rsidP="009F1D6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F1D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01" w:type="dxa"/>
          </w:tcPr>
          <w:p w:rsidR="00C52F37" w:rsidRPr="00AF4986" w:rsidRDefault="00C52F37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2F37" w:rsidRPr="00AF4986" w:rsidTr="00E0450D">
        <w:trPr>
          <w:gridAfter w:val="1"/>
          <w:wAfter w:w="270" w:type="dxa"/>
          <w:trHeight w:val="137"/>
        </w:trPr>
        <w:tc>
          <w:tcPr>
            <w:tcW w:w="8171" w:type="dxa"/>
          </w:tcPr>
          <w:p w:rsidR="00C52F37" w:rsidRPr="00AF4986" w:rsidRDefault="00C52F37" w:rsidP="00C52F37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C52F37" w:rsidRPr="00AF4986" w:rsidRDefault="00C52F37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3605AA" w:rsidRDefault="003605AA" w:rsidP="00A16E2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3605AA" w:rsidRDefault="003605AA" w:rsidP="00F723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05AA" w:rsidRDefault="003605AA" w:rsidP="00F723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0450D" w:rsidRDefault="00E0450D" w:rsidP="00E0450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B3426" w:rsidRPr="00F72398" w:rsidRDefault="00F853A0" w:rsidP="00E0450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398">
        <w:rPr>
          <w:rFonts w:ascii="Times New Roman" w:hAnsi="Times New Roman" w:cs="Times New Roman"/>
          <w:sz w:val="24"/>
          <w:szCs w:val="24"/>
        </w:rPr>
        <w:t>iv</w:t>
      </w:r>
    </w:p>
    <w:p w:rsidR="00676889" w:rsidRDefault="00676889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1E6B93" w:rsidRPr="001774EC" w:rsidRDefault="00A413E6" w:rsidP="00F853A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L</w:t>
      </w:r>
      <w:r w:rsidR="001E6B93" w:rsidRPr="008404EC">
        <w:rPr>
          <w:rFonts w:ascii="Times New Roman" w:hAnsi="Times New Roman" w:cs="Times New Roman"/>
          <w:b/>
          <w:sz w:val="32"/>
          <w:szCs w:val="32"/>
        </w:rPr>
        <w:t>IST OF FIGURES</w:t>
      </w:r>
    </w:p>
    <w:tbl>
      <w:tblPr>
        <w:tblpPr w:leftFromText="180" w:rightFromText="180" w:vertAnchor="text" w:horzAnchor="margin" w:tblpY="231"/>
        <w:tblW w:w="914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108"/>
        <w:gridCol w:w="6708"/>
        <w:gridCol w:w="1327"/>
      </w:tblGrid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Fig. No.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Description of the figur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right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Page No.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4879E9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CE07B0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ckchain working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C12B7E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03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64D14" w:rsidP="00864D14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64D14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  <w:shd w:val="clear" w:color="auto" w:fill="FFFFFF"/>
              </w:rPr>
              <w:t>Statistics of lies in Resume.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64D14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07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44961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44961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5B4BEB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Architecture of proposed syste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44961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2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80A0A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80A0A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FD0865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Workflow of Proposed syste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80A0A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5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683065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683065" w:rsidRDefault="00683065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</w:rPr>
            </w:pPr>
            <w:r w:rsidRPr="00683065">
              <w:rPr>
                <w:rFonts w:ascii="Times New Roman" w:eastAsia="Calibri" w:hAnsi="Times New Roman" w:cs="Tunga"/>
                <w:sz w:val="24"/>
              </w:rPr>
              <w:t>IPFS File System structur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E61B2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9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A3F88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A3F88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llustration of Merkle Tre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A3F88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2</w:t>
            </w:r>
          </w:p>
        </w:tc>
      </w:tr>
      <w:tr w:rsidR="009466D1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9466D1" w:rsidRDefault="009466D1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9466D1" w:rsidRDefault="00226932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ereum</w:t>
            </w:r>
            <w:r w:rsidR="009466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B28F9">
              <w:rPr>
                <w:rFonts w:ascii="Times New Roman" w:hAnsi="Times New Roman" w:cs="Times New Roman"/>
                <w:sz w:val="24"/>
                <w:szCs w:val="24"/>
              </w:rPr>
              <w:t xml:space="preserve">overview 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9466D1" w:rsidRDefault="00226932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4</w:t>
            </w:r>
          </w:p>
        </w:tc>
      </w:tr>
    </w:tbl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76889" w:rsidRDefault="00676889" w:rsidP="00F95E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504BB" w:rsidRDefault="00B225B2" w:rsidP="00F95E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</w:p>
    <w:p w:rsidR="003368CD" w:rsidRDefault="003368CD" w:rsidP="003368CD">
      <w:pPr>
        <w:pStyle w:val="MainHead"/>
      </w:pPr>
      <w:r>
        <w:lastRenderedPageBreak/>
        <w:t>NOMENCLATURE</w:t>
      </w:r>
      <w:r w:rsidR="005D4CE1">
        <w:t xml:space="preserve"> USED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908"/>
        <w:gridCol w:w="7049"/>
      </w:tblGrid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SFS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Self-certified file system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MOOC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A922EA">
              <w:rPr>
                <w:rFonts w:ascii="Times New Roman" w:eastAsia="Calibri" w:hAnsi="Times New Roman" w:cs="Tunga"/>
                <w:sz w:val="24"/>
              </w:rPr>
              <w:t>Massive open online course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GUI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A922EA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Graphical User Interface</w:t>
            </w:r>
          </w:p>
        </w:tc>
      </w:tr>
      <w:tr w:rsidR="00A922EA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A922EA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DHT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A922EA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Distributed Hash Table</w:t>
            </w:r>
          </w:p>
        </w:tc>
      </w:tr>
      <w:tr w:rsidR="00A922EA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A922EA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EOA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A922EA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Externally owned accounts</w:t>
            </w:r>
          </w:p>
        </w:tc>
      </w:tr>
    </w:tbl>
    <w:p w:rsidR="003368CD" w:rsidRPr="00697361" w:rsidRDefault="003368CD" w:rsidP="003368CD">
      <w:pPr>
        <w:pStyle w:val="MainHead"/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C3594" w:rsidRPr="00A504BB" w:rsidRDefault="00F853A0" w:rsidP="00F95E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774EC">
        <w:rPr>
          <w:rFonts w:ascii="Times New Roman" w:hAnsi="Times New Roman" w:cs="Times New Roman"/>
          <w:sz w:val="24"/>
          <w:szCs w:val="24"/>
        </w:rPr>
        <w:t>i</w:t>
      </w:r>
    </w:p>
    <w:sectPr w:rsidR="00EC3594" w:rsidRPr="00A504BB" w:rsidSect="005F25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76CE" w:rsidRDefault="008E76CE" w:rsidP="008404EC">
      <w:pPr>
        <w:spacing w:after="0" w:line="240" w:lineRule="auto"/>
      </w:pPr>
      <w:r>
        <w:separator/>
      </w:r>
    </w:p>
  </w:endnote>
  <w:endnote w:type="continuationSeparator" w:id="0">
    <w:p w:rsidR="008E76CE" w:rsidRDefault="008E76CE" w:rsidP="008404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76CE" w:rsidRDefault="008E76CE" w:rsidP="008404EC">
      <w:pPr>
        <w:spacing w:after="0" w:line="240" w:lineRule="auto"/>
      </w:pPr>
      <w:r>
        <w:separator/>
      </w:r>
    </w:p>
  </w:footnote>
  <w:footnote w:type="continuationSeparator" w:id="0">
    <w:p w:rsidR="008E76CE" w:rsidRDefault="008E76CE" w:rsidP="008404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503EA"/>
    <w:multiLevelType w:val="hybridMultilevel"/>
    <w:tmpl w:val="A394DA00"/>
    <w:lvl w:ilvl="0" w:tplc="4DCAAD02">
      <w:start w:val="1"/>
      <w:numFmt w:val="decimal"/>
      <w:lvlText w:val="3.3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085BDF"/>
    <w:multiLevelType w:val="hybridMultilevel"/>
    <w:tmpl w:val="2B8ACBE6"/>
    <w:lvl w:ilvl="0" w:tplc="AED0E20A">
      <w:start w:val="1"/>
      <w:numFmt w:val="decimal"/>
      <w:lvlText w:val="6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E5325"/>
    <w:multiLevelType w:val="hybridMultilevel"/>
    <w:tmpl w:val="BB8C8610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004122"/>
    <w:multiLevelType w:val="hybridMultilevel"/>
    <w:tmpl w:val="82C4FC92"/>
    <w:lvl w:ilvl="0" w:tplc="3BB4CB32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01AFD"/>
    <w:multiLevelType w:val="hybridMultilevel"/>
    <w:tmpl w:val="37AAEB4C"/>
    <w:lvl w:ilvl="0" w:tplc="120E2A6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03C83"/>
    <w:multiLevelType w:val="hybridMultilevel"/>
    <w:tmpl w:val="CAD6E8EE"/>
    <w:lvl w:ilvl="0" w:tplc="299C9D96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121B9"/>
    <w:multiLevelType w:val="multilevel"/>
    <w:tmpl w:val="0CFEBEA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7" w15:restartNumberingAfterBreak="0">
    <w:nsid w:val="29EF76CB"/>
    <w:multiLevelType w:val="hybridMultilevel"/>
    <w:tmpl w:val="4080DA6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D1A1E"/>
    <w:multiLevelType w:val="hybridMultilevel"/>
    <w:tmpl w:val="445016E0"/>
    <w:lvl w:ilvl="0" w:tplc="42A62E88">
      <w:start w:val="1"/>
      <w:numFmt w:val="decimal"/>
      <w:lvlText w:val="1.%1"/>
      <w:lvlJc w:val="left"/>
      <w:pPr>
        <w:ind w:left="786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333CE"/>
    <w:multiLevelType w:val="hybridMultilevel"/>
    <w:tmpl w:val="B2E0CA0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C1A21"/>
    <w:multiLevelType w:val="hybridMultilevel"/>
    <w:tmpl w:val="7D9641D4"/>
    <w:lvl w:ilvl="0" w:tplc="9EF47748">
      <w:start w:val="1"/>
      <w:numFmt w:val="decimal"/>
      <w:lvlText w:val="4.1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5401A2A"/>
    <w:multiLevelType w:val="hybridMultilevel"/>
    <w:tmpl w:val="CA4660F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C08BB"/>
    <w:multiLevelType w:val="hybridMultilevel"/>
    <w:tmpl w:val="38242FD6"/>
    <w:lvl w:ilvl="0" w:tplc="299C9D96">
      <w:start w:val="1"/>
      <w:numFmt w:val="decimal"/>
      <w:lvlText w:val="5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D537E8"/>
    <w:multiLevelType w:val="hybridMultilevel"/>
    <w:tmpl w:val="1B7852B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9901947"/>
    <w:multiLevelType w:val="hybridMultilevel"/>
    <w:tmpl w:val="C3AA0582"/>
    <w:lvl w:ilvl="0" w:tplc="3BB4CB32">
      <w:start w:val="1"/>
      <w:numFmt w:val="decimal"/>
      <w:lvlText w:val="3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EC4024"/>
    <w:multiLevelType w:val="hybridMultilevel"/>
    <w:tmpl w:val="C5A6286C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DA538C"/>
    <w:multiLevelType w:val="hybridMultilevel"/>
    <w:tmpl w:val="1F1853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8D67B7"/>
    <w:multiLevelType w:val="hybridMultilevel"/>
    <w:tmpl w:val="5120C74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246EB"/>
    <w:multiLevelType w:val="hybridMultilevel"/>
    <w:tmpl w:val="E5E28D2E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DA6BFE"/>
    <w:multiLevelType w:val="hybridMultilevel"/>
    <w:tmpl w:val="3CE8F574"/>
    <w:lvl w:ilvl="0" w:tplc="2A08E036">
      <w:start w:val="1"/>
      <w:numFmt w:val="decimal"/>
      <w:lvlText w:val="4.5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7B61801"/>
    <w:multiLevelType w:val="hybridMultilevel"/>
    <w:tmpl w:val="D668DBC8"/>
    <w:lvl w:ilvl="0" w:tplc="FA2E7CF8">
      <w:start w:val="1"/>
      <w:numFmt w:val="decimal"/>
      <w:lvlText w:val="1.%1"/>
      <w:lvlJc w:val="left"/>
      <w:pPr>
        <w:ind w:left="786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D94461C"/>
    <w:multiLevelType w:val="hybridMultilevel"/>
    <w:tmpl w:val="BB60E12E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10C5855"/>
    <w:multiLevelType w:val="hybridMultilevel"/>
    <w:tmpl w:val="8260308A"/>
    <w:lvl w:ilvl="0" w:tplc="700AC57C">
      <w:start w:val="1"/>
      <w:numFmt w:val="decimal"/>
      <w:lvlText w:val="4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DA92B28"/>
    <w:multiLevelType w:val="hybridMultilevel"/>
    <w:tmpl w:val="95321546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7C68DE"/>
    <w:multiLevelType w:val="multilevel"/>
    <w:tmpl w:val="F4585E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9E0EEA"/>
    <w:multiLevelType w:val="hybridMultilevel"/>
    <w:tmpl w:val="C68C811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1572AB"/>
    <w:multiLevelType w:val="multilevel"/>
    <w:tmpl w:val="C152043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num w:numId="1">
    <w:abstractNumId w:val="16"/>
  </w:num>
  <w:num w:numId="2">
    <w:abstractNumId w:val="6"/>
  </w:num>
  <w:num w:numId="3">
    <w:abstractNumId w:val="25"/>
  </w:num>
  <w:num w:numId="4">
    <w:abstractNumId w:val="11"/>
  </w:num>
  <w:num w:numId="5">
    <w:abstractNumId w:val="17"/>
  </w:num>
  <w:num w:numId="6">
    <w:abstractNumId w:val="7"/>
  </w:num>
  <w:num w:numId="7">
    <w:abstractNumId w:val="9"/>
  </w:num>
  <w:num w:numId="8">
    <w:abstractNumId w:val="3"/>
  </w:num>
  <w:num w:numId="9">
    <w:abstractNumId w:val="0"/>
  </w:num>
  <w:num w:numId="10">
    <w:abstractNumId w:val="4"/>
  </w:num>
  <w:num w:numId="11">
    <w:abstractNumId w:val="15"/>
  </w:num>
  <w:num w:numId="12">
    <w:abstractNumId w:val="21"/>
  </w:num>
  <w:num w:numId="13">
    <w:abstractNumId w:val="13"/>
  </w:num>
  <w:num w:numId="14">
    <w:abstractNumId w:val="24"/>
  </w:num>
  <w:num w:numId="15">
    <w:abstractNumId w:val="10"/>
  </w:num>
  <w:num w:numId="16">
    <w:abstractNumId w:val="14"/>
  </w:num>
  <w:num w:numId="17">
    <w:abstractNumId w:val="23"/>
  </w:num>
  <w:num w:numId="18">
    <w:abstractNumId w:val="19"/>
  </w:num>
  <w:num w:numId="19">
    <w:abstractNumId w:val="5"/>
  </w:num>
  <w:num w:numId="20">
    <w:abstractNumId w:val="1"/>
  </w:num>
  <w:num w:numId="21">
    <w:abstractNumId w:val="12"/>
  </w:num>
  <w:num w:numId="22">
    <w:abstractNumId w:val="20"/>
  </w:num>
  <w:num w:numId="23">
    <w:abstractNumId w:val="18"/>
  </w:num>
  <w:num w:numId="24">
    <w:abstractNumId w:val="2"/>
  </w:num>
  <w:num w:numId="25">
    <w:abstractNumId w:val="22"/>
  </w:num>
  <w:num w:numId="26">
    <w:abstractNumId w:val="8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ExtjQ3NLW0MDJS0lEKTi0uzszPAykwrAUA+9pdMywAAAA="/>
  </w:docVars>
  <w:rsids>
    <w:rsidRoot w:val="00190C8D"/>
    <w:rsid w:val="0000352F"/>
    <w:rsid w:val="00025BAF"/>
    <w:rsid w:val="0003146B"/>
    <w:rsid w:val="00055FFF"/>
    <w:rsid w:val="000B08EC"/>
    <w:rsid w:val="000D1BBD"/>
    <w:rsid w:val="000F1725"/>
    <w:rsid w:val="000F40AA"/>
    <w:rsid w:val="0010138A"/>
    <w:rsid w:val="0013542D"/>
    <w:rsid w:val="00140EFD"/>
    <w:rsid w:val="00151E06"/>
    <w:rsid w:val="00155A1A"/>
    <w:rsid w:val="00161949"/>
    <w:rsid w:val="001774EC"/>
    <w:rsid w:val="00182530"/>
    <w:rsid w:val="00190C8D"/>
    <w:rsid w:val="001B07BE"/>
    <w:rsid w:val="001B28F9"/>
    <w:rsid w:val="001C4B35"/>
    <w:rsid w:val="001C5407"/>
    <w:rsid w:val="001E6B93"/>
    <w:rsid w:val="002139F2"/>
    <w:rsid w:val="00226932"/>
    <w:rsid w:val="002412E2"/>
    <w:rsid w:val="00244213"/>
    <w:rsid w:val="0028543D"/>
    <w:rsid w:val="002A0C88"/>
    <w:rsid w:val="002C7C7E"/>
    <w:rsid w:val="0030299B"/>
    <w:rsid w:val="003368CD"/>
    <w:rsid w:val="003605AA"/>
    <w:rsid w:val="00362A90"/>
    <w:rsid w:val="00367BC4"/>
    <w:rsid w:val="00367DE2"/>
    <w:rsid w:val="003A7F74"/>
    <w:rsid w:val="003B069D"/>
    <w:rsid w:val="003B3F20"/>
    <w:rsid w:val="003F073D"/>
    <w:rsid w:val="004002E6"/>
    <w:rsid w:val="004048C6"/>
    <w:rsid w:val="00410CAD"/>
    <w:rsid w:val="0043309E"/>
    <w:rsid w:val="0044416C"/>
    <w:rsid w:val="004702FB"/>
    <w:rsid w:val="004879E9"/>
    <w:rsid w:val="004A0E43"/>
    <w:rsid w:val="004A286E"/>
    <w:rsid w:val="004B65CE"/>
    <w:rsid w:val="004E6EC2"/>
    <w:rsid w:val="0050464F"/>
    <w:rsid w:val="005101C7"/>
    <w:rsid w:val="0056453D"/>
    <w:rsid w:val="005845EF"/>
    <w:rsid w:val="00593CED"/>
    <w:rsid w:val="00594DD6"/>
    <w:rsid w:val="005B2510"/>
    <w:rsid w:val="005C0B2D"/>
    <w:rsid w:val="005D4CE1"/>
    <w:rsid w:val="005F2562"/>
    <w:rsid w:val="006027F7"/>
    <w:rsid w:val="006043AC"/>
    <w:rsid w:val="00616C71"/>
    <w:rsid w:val="00676889"/>
    <w:rsid w:val="00683065"/>
    <w:rsid w:val="00684BC8"/>
    <w:rsid w:val="006908C8"/>
    <w:rsid w:val="006E1F0D"/>
    <w:rsid w:val="006F5438"/>
    <w:rsid w:val="00710D31"/>
    <w:rsid w:val="00711812"/>
    <w:rsid w:val="0072025A"/>
    <w:rsid w:val="0073319F"/>
    <w:rsid w:val="00744961"/>
    <w:rsid w:val="00756F68"/>
    <w:rsid w:val="00760881"/>
    <w:rsid w:val="00776C31"/>
    <w:rsid w:val="007774BD"/>
    <w:rsid w:val="00783CDB"/>
    <w:rsid w:val="00794CA3"/>
    <w:rsid w:val="007B7484"/>
    <w:rsid w:val="007B7BEE"/>
    <w:rsid w:val="007E050F"/>
    <w:rsid w:val="007F0309"/>
    <w:rsid w:val="008322BD"/>
    <w:rsid w:val="00835B6D"/>
    <w:rsid w:val="008403E2"/>
    <w:rsid w:val="008404EC"/>
    <w:rsid w:val="00843CFE"/>
    <w:rsid w:val="00846C98"/>
    <w:rsid w:val="00847D41"/>
    <w:rsid w:val="008554CC"/>
    <w:rsid w:val="00864D14"/>
    <w:rsid w:val="00881CF8"/>
    <w:rsid w:val="008835B3"/>
    <w:rsid w:val="008E76CE"/>
    <w:rsid w:val="008F2A63"/>
    <w:rsid w:val="00932AEB"/>
    <w:rsid w:val="00935FB5"/>
    <w:rsid w:val="009466D1"/>
    <w:rsid w:val="00947F5E"/>
    <w:rsid w:val="00953719"/>
    <w:rsid w:val="00953ED0"/>
    <w:rsid w:val="00963FF4"/>
    <w:rsid w:val="00986B5A"/>
    <w:rsid w:val="009C5A4B"/>
    <w:rsid w:val="009E2E37"/>
    <w:rsid w:val="009E3CE5"/>
    <w:rsid w:val="009E44F4"/>
    <w:rsid w:val="009F1D62"/>
    <w:rsid w:val="00A12DA8"/>
    <w:rsid w:val="00A1449E"/>
    <w:rsid w:val="00A1464A"/>
    <w:rsid w:val="00A16E2C"/>
    <w:rsid w:val="00A25FBE"/>
    <w:rsid w:val="00A27091"/>
    <w:rsid w:val="00A413E6"/>
    <w:rsid w:val="00A504BB"/>
    <w:rsid w:val="00A66F5A"/>
    <w:rsid w:val="00A922EA"/>
    <w:rsid w:val="00A95243"/>
    <w:rsid w:val="00AA2788"/>
    <w:rsid w:val="00AB3175"/>
    <w:rsid w:val="00AB3426"/>
    <w:rsid w:val="00AB7212"/>
    <w:rsid w:val="00AC7290"/>
    <w:rsid w:val="00AD5FA0"/>
    <w:rsid w:val="00AE2A5B"/>
    <w:rsid w:val="00AE471A"/>
    <w:rsid w:val="00AF4986"/>
    <w:rsid w:val="00B021B6"/>
    <w:rsid w:val="00B12402"/>
    <w:rsid w:val="00B12A31"/>
    <w:rsid w:val="00B1566F"/>
    <w:rsid w:val="00B21AC2"/>
    <w:rsid w:val="00B225B2"/>
    <w:rsid w:val="00B276F8"/>
    <w:rsid w:val="00B56A80"/>
    <w:rsid w:val="00B9377F"/>
    <w:rsid w:val="00BB7B64"/>
    <w:rsid w:val="00BC4213"/>
    <w:rsid w:val="00BC4C05"/>
    <w:rsid w:val="00BE2A4F"/>
    <w:rsid w:val="00BE79BC"/>
    <w:rsid w:val="00BF3DF8"/>
    <w:rsid w:val="00BF65B9"/>
    <w:rsid w:val="00C0594A"/>
    <w:rsid w:val="00C10D8A"/>
    <w:rsid w:val="00C12B7E"/>
    <w:rsid w:val="00C21ED5"/>
    <w:rsid w:val="00C34633"/>
    <w:rsid w:val="00C445A2"/>
    <w:rsid w:val="00C4482F"/>
    <w:rsid w:val="00C52F37"/>
    <w:rsid w:val="00CB74C2"/>
    <w:rsid w:val="00CD0777"/>
    <w:rsid w:val="00CD608F"/>
    <w:rsid w:val="00CE07B0"/>
    <w:rsid w:val="00D0688C"/>
    <w:rsid w:val="00D12EA2"/>
    <w:rsid w:val="00D51C13"/>
    <w:rsid w:val="00D5428D"/>
    <w:rsid w:val="00D673CC"/>
    <w:rsid w:val="00D85EBF"/>
    <w:rsid w:val="00D86AF4"/>
    <w:rsid w:val="00D87267"/>
    <w:rsid w:val="00D953EE"/>
    <w:rsid w:val="00DA1C57"/>
    <w:rsid w:val="00DD6AFD"/>
    <w:rsid w:val="00DE5E78"/>
    <w:rsid w:val="00E03F98"/>
    <w:rsid w:val="00E0450D"/>
    <w:rsid w:val="00E10F96"/>
    <w:rsid w:val="00E1649E"/>
    <w:rsid w:val="00E42642"/>
    <w:rsid w:val="00E716AF"/>
    <w:rsid w:val="00E80A0A"/>
    <w:rsid w:val="00E83A82"/>
    <w:rsid w:val="00EA3F88"/>
    <w:rsid w:val="00EB6AF2"/>
    <w:rsid w:val="00EC3594"/>
    <w:rsid w:val="00EE61B2"/>
    <w:rsid w:val="00F03EE8"/>
    <w:rsid w:val="00F059DE"/>
    <w:rsid w:val="00F10AA5"/>
    <w:rsid w:val="00F26EE7"/>
    <w:rsid w:val="00F30308"/>
    <w:rsid w:val="00F72398"/>
    <w:rsid w:val="00F84256"/>
    <w:rsid w:val="00F84F06"/>
    <w:rsid w:val="00F853A0"/>
    <w:rsid w:val="00F942F4"/>
    <w:rsid w:val="00F94C88"/>
    <w:rsid w:val="00F95E09"/>
    <w:rsid w:val="00FB3F1B"/>
    <w:rsid w:val="00FD0213"/>
    <w:rsid w:val="00FD47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DA3A8"/>
  <w15:docId w15:val="{6417D156-C2DE-4E29-B4B8-2EA1C5FA3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256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6B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4EC"/>
  </w:style>
  <w:style w:type="paragraph" w:styleId="Footer">
    <w:name w:val="footer"/>
    <w:basedOn w:val="Normal"/>
    <w:link w:val="Foot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4EC"/>
  </w:style>
  <w:style w:type="paragraph" w:customStyle="1" w:styleId="MainHead">
    <w:name w:val="MainHead"/>
    <w:basedOn w:val="Normal"/>
    <w:qFormat/>
    <w:rsid w:val="003368CD"/>
    <w:pPr>
      <w:keepNext/>
      <w:keepLines/>
      <w:suppressAutoHyphens/>
      <w:spacing w:before="480" w:after="360" w:line="360" w:lineRule="auto"/>
      <w:jc w:val="center"/>
    </w:pPr>
    <w:rPr>
      <w:rFonts w:ascii="Times New Roman" w:eastAsia="Calibri" w:hAnsi="Times New Roman" w:cs="Times New Roman"/>
      <w:b/>
      <w:bCs/>
      <w:smallCaps/>
      <w:spacing w:val="10"/>
      <w:sz w:val="36"/>
      <w:lang w:val="en-GB"/>
    </w:rPr>
  </w:style>
  <w:style w:type="paragraph" w:customStyle="1" w:styleId="PageNo">
    <w:name w:val="PageNo"/>
    <w:basedOn w:val="Normal"/>
    <w:autoRedefine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  <w:ind w:right="144"/>
      <w:jc w:val="right"/>
    </w:pPr>
    <w:rPr>
      <w:rFonts w:ascii="Times New Roman" w:eastAsia="Calibri" w:hAnsi="Times New Roman" w:cs="Tunga"/>
      <w:sz w:val="24"/>
      <w:lang w:val="en-GB"/>
    </w:rPr>
  </w:style>
  <w:style w:type="paragraph" w:customStyle="1" w:styleId="ContentChapName">
    <w:name w:val="Content ChapName"/>
    <w:basedOn w:val="Normal"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</w:pPr>
    <w:rPr>
      <w:rFonts w:ascii="Times New Roman" w:eastAsia="Calibri" w:hAnsi="Times New Roman" w:cs="Tunga"/>
      <w:b/>
      <w:caps/>
      <w:sz w:val="24"/>
      <w:lang w:val="en-GB"/>
    </w:rPr>
  </w:style>
  <w:style w:type="paragraph" w:styleId="ListParagraph">
    <w:name w:val="List Paragraph"/>
    <w:basedOn w:val="Normal"/>
    <w:uiPriority w:val="34"/>
    <w:qFormat/>
    <w:rsid w:val="009E4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Aravind G</cp:lastModifiedBy>
  <cp:revision>45</cp:revision>
  <cp:lastPrinted>2017-05-18T19:15:00Z</cp:lastPrinted>
  <dcterms:created xsi:type="dcterms:W3CDTF">2017-09-15T08:32:00Z</dcterms:created>
  <dcterms:modified xsi:type="dcterms:W3CDTF">2017-12-12T10:47:00Z</dcterms:modified>
</cp:coreProperties>
</file>